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6E770232" w:rsidR="0077277A" w:rsidRDefault="006E1A6F" w:rsidP="00D71AA2">
      <w:pPr>
        <w:ind w:left="360"/>
        <w:rPr>
          <w:noProof/>
        </w:rPr>
      </w:pPr>
      <w:r>
        <w:rPr>
          <w:noProof/>
        </w:rPr>
        <w:lastRenderedPageBreak/>
        <w:drawing>
          <wp:inline distT="0" distB="0" distL="0" distR="0" wp14:anchorId="2665840F" wp14:editId="04DDC1A0">
            <wp:extent cx="8892540" cy="4998840"/>
            <wp:effectExtent l="0" t="0" r="3810" b="0"/>
            <wp:docPr id="1268183650" name="Picture 1268183650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183650" name="Picture 1268183650" descr="Uma imagem contendo Diagrama&#10;&#10;O conteúdo gerado por IA pode estar incorreto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C3A4D7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tálogo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61760122"/>
            <w:bookmarkStart w:id="16" w:name="_Toc158902409"/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renciar página de 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Gerenciar página de 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cadastrados feitos na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 cliente caso seja 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adicionar 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cliente manualmente 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remover 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le pode remover clientes 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5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597E6BAE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dastro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 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administrador entra no seu login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6"/>
    <w:p w14:paraId="743BA78B" w14:textId="77777777" w:rsidR="00FA629D" w:rsidRDefault="00FA629D" w:rsidP="00FA629D"/>
    <w:p w14:paraId="38559C28" w14:textId="77777777" w:rsidR="00987AFE" w:rsidRDefault="00987AFE" w:rsidP="00FA629D"/>
    <w:p w14:paraId="0C8FEE6B" w14:textId="77777777" w:rsidR="00987AFE" w:rsidRDefault="00987AFE" w:rsidP="00FA629D"/>
    <w:p w14:paraId="11C41A18" w14:textId="77777777" w:rsidR="006E1A6F" w:rsidRPr="001D026E" w:rsidRDefault="006E1A6F" w:rsidP="006E1A6F">
      <w:pPr>
        <w:rPr>
          <w:sz w:val="40"/>
          <w:szCs w:val="40"/>
        </w:rPr>
      </w:pPr>
      <w:r w:rsidRPr="001D026E">
        <w:rPr>
          <w:sz w:val="40"/>
          <w:szCs w:val="40"/>
        </w:rPr>
        <w:t>SPRINT 2</w:t>
      </w:r>
      <w:r>
        <w:rPr>
          <w:sz w:val="40"/>
          <w:szCs w:val="40"/>
        </w:rPr>
        <w:t>:</w:t>
      </w:r>
    </w:p>
    <w:p w14:paraId="2B29B7FA" w14:textId="77777777" w:rsidR="006E1A6F" w:rsidRDefault="006E1A6F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2B7F7735" w14:textId="77777777" w:rsidTr="00FC41B0">
        <w:trPr>
          <w:trHeight w:val="362"/>
        </w:trPr>
        <w:tc>
          <w:tcPr>
            <w:tcW w:w="8500" w:type="dxa"/>
            <w:gridSpan w:val="2"/>
            <w:vAlign w:val="center"/>
          </w:tcPr>
          <w:p w14:paraId="7A83C091" w14:textId="7777777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8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Gerenciar lista de desejos</w:t>
            </w:r>
          </w:p>
        </w:tc>
      </w:tr>
      <w:tr w:rsidR="006E1A6F" w14:paraId="14478EB8" w14:textId="77777777" w:rsidTr="00FC41B0">
        <w:trPr>
          <w:trHeight w:val="995"/>
        </w:trPr>
        <w:tc>
          <w:tcPr>
            <w:tcW w:w="8500" w:type="dxa"/>
            <w:gridSpan w:val="2"/>
          </w:tcPr>
          <w:p w14:paraId="540D01E5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20E9FA3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 Acessar minha lista de desejos</w:t>
            </w:r>
          </w:p>
          <w:p w14:paraId="560EE3D7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gerenciar produtos que deixou na lista de desejos</w:t>
            </w:r>
          </w:p>
        </w:tc>
      </w:tr>
      <w:tr w:rsidR="006E1A6F" w:rsidRPr="001137C6" w14:paraId="490BD3C5" w14:textId="77777777" w:rsidTr="00FC41B0">
        <w:trPr>
          <w:trHeight w:val="1258"/>
        </w:trPr>
        <w:tc>
          <w:tcPr>
            <w:tcW w:w="1233" w:type="dxa"/>
          </w:tcPr>
          <w:p w14:paraId="183AD3A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D59677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53FA17F0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usuário possui uma lista de desejo</w:t>
            </w:r>
          </w:p>
          <w:p w14:paraId="3C7541AE" w14:textId="777777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>
              <w:t xml:space="preserve">ele </w:t>
            </w:r>
            <w:r w:rsidRPr="00891D2E">
              <w:t xml:space="preserve">entra no </w:t>
            </w:r>
            <w:r>
              <w:t>principal ou página de produtos e adiciona na lista</w:t>
            </w:r>
          </w:p>
          <w:p w14:paraId="796594D6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produto é adicionado e poderá visualizar em sua lista de desejos</w:t>
            </w:r>
          </w:p>
        </w:tc>
      </w:tr>
      <w:tr w:rsidR="006E1A6F" w:rsidRPr="001137C6" w14:paraId="09FC4E37" w14:textId="77777777" w:rsidTr="00FC41B0">
        <w:trPr>
          <w:trHeight w:val="983"/>
        </w:trPr>
        <w:tc>
          <w:tcPr>
            <w:tcW w:w="1233" w:type="dxa"/>
          </w:tcPr>
          <w:p w14:paraId="65C81A7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ACF2CB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DEB373B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33B291F9" w14:textId="77777777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le entra na sua lista de desejos e aperta para remover </w:t>
            </w:r>
          </w:p>
          <w:p w14:paraId="6496D87E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o produto que estava na lista de desejos será </w:t>
            </w:r>
            <w:proofErr w:type="spellStart"/>
            <w:r>
              <w:t>excluida</w:t>
            </w:r>
            <w:proofErr w:type="spellEnd"/>
          </w:p>
        </w:tc>
      </w:tr>
      <w:tr w:rsidR="006E1A6F" w:rsidRPr="00667A7A" w14:paraId="29BB197D" w14:textId="77777777" w:rsidTr="00FC41B0">
        <w:trPr>
          <w:trHeight w:val="141"/>
        </w:trPr>
        <w:tc>
          <w:tcPr>
            <w:tcW w:w="1233" w:type="dxa"/>
          </w:tcPr>
          <w:p w14:paraId="2F5151C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BBD354" w14:textId="77777777" w:rsidR="006E1A6F" w:rsidRPr="00C3567C" w:rsidRDefault="006E1A6F" w:rsidP="00FC41B0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9A71DA7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6B2944D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quiser comprar o produto que deixou em sua lista, deverá apertar adicionar ao carrinho</w:t>
            </w:r>
          </w:p>
          <w:p w14:paraId="2943D124" w14:textId="77777777" w:rsidR="006E1A6F" w:rsidRPr="00667A7A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vai adicionar o produto ao carrinho e poderá comprar</w:t>
            </w:r>
          </w:p>
        </w:tc>
      </w:tr>
      <w:tr w:rsidR="006E1A6F" w:rsidRPr="004F21EF" w14:paraId="21F27C12" w14:textId="77777777" w:rsidTr="00FC41B0">
        <w:trPr>
          <w:trHeight w:val="557"/>
        </w:trPr>
        <w:tc>
          <w:tcPr>
            <w:tcW w:w="1233" w:type="dxa"/>
          </w:tcPr>
          <w:p w14:paraId="09CD87D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CE1C649" w14:textId="77777777" w:rsidR="006E1A6F" w:rsidRPr="00C3567C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6C809D4F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1D1FC1C8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apertar na imagem do produto</w:t>
            </w:r>
          </w:p>
          <w:p w14:paraId="6659E6A7" w14:textId="77777777" w:rsidR="006E1A6F" w:rsidRPr="004F21EF" w:rsidRDefault="006E1A6F" w:rsidP="00FC41B0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terá todas as informações do produto (descrição, tamanhos, estoque</w:t>
            </w:r>
          </w:p>
        </w:tc>
      </w:tr>
    </w:tbl>
    <w:p w14:paraId="6E8E8B7D" w14:textId="77777777" w:rsidR="006E1A6F" w:rsidRDefault="006E1A6F" w:rsidP="006E1A6F"/>
    <w:p w14:paraId="6D8A2927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859A8FD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B4DA6F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725E5931" w14:textId="77777777" w:rsidTr="00FC41B0">
        <w:trPr>
          <w:trHeight w:val="380"/>
        </w:trPr>
        <w:tc>
          <w:tcPr>
            <w:tcW w:w="8505" w:type="dxa"/>
            <w:gridSpan w:val="2"/>
            <w:shd w:val="clear" w:color="auto" w:fill="FFFFFF" w:themeFill="background1"/>
            <w:vAlign w:val="center"/>
          </w:tcPr>
          <w:p w14:paraId="7F2CBD12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348D0E36">
              <w:rPr>
                <w:b/>
              </w:rPr>
              <w:t xml:space="preserve">HISTÓRIA DO USUÁRIO </w:t>
            </w:r>
            <w:r>
              <w:rPr>
                <w:b/>
              </w:rPr>
              <w:t>9</w:t>
            </w:r>
            <w:r w:rsidRPr="348D0E36">
              <w:rPr>
                <w:b/>
              </w:rPr>
              <w:t xml:space="preserve"> - PBI</w:t>
            </w:r>
            <w:r>
              <w:t xml:space="preserve">: </w:t>
            </w:r>
            <w:r w:rsidRPr="7FDAEF0C">
              <w:rPr>
                <w:color w:val="000000" w:themeColor="text1"/>
              </w:rPr>
              <w:t>Manipular a função</w:t>
            </w:r>
            <w:r w:rsidRPr="348D0E36">
              <w:rPr>
                <w:color w:val="000000" w:themeColor="text1"/>
              </w:rPr>
              <w:t xml:space="preserve"> de </w:t>
            </w:r>
            <w:r w:rsidRPr="7FDAEF0C">
              <w:rPr>
                <w:color w:val="000000" w:themeColor="text1"/>
              </w:rPr>
              <w:t>carrinho</w:t>
            </w:r>
          </w:p>
        </w:tc>
      </w:tr>
      <w:tr w:rsidR="006E1A6F" w14:paraId="2D3CC65D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28909E2B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3607C8">
              <w:rPr>
                <w:rFonts w:cstheme="minorHAnsi"/>
                <w:color w:val="000000" w:themeColor="text1"/>
              </w:rPr>
              <w:t>: Cliente</w:t>
            </w:r>
          </w:p>
          <w:p w14:paraId="4F10AAB7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3607C8">
              <w:rPr>
                <w:rFonts w:cstheme="minorHAnsi"/>
                <w:color w:val="000000" w:themeColor="text1"/>
              </w:rPr>
              <w:t>: Manipular itens no carrinho</w:t>
            </w:r>
          </w:p>
          <w:p w14:paraId="4D72192E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3607C8">
              <w:rPr>
                <w:rFonts w:cstheme="minorHAnsi"/>
                <w:color w:val="000000" w:themeColor="text1"/>
              </w:rPr>
              <w:t xml:space="preserve">: </w:t>
            </w:r>
            <w:r w:rsidRPr="003607C8">
              <w:rPr>
                <w:rFonts w:eastAsia="system-ui" w:cstheme="minorHAnsi"/>
                <w:color w:val="000000" w:themeColor="text1"/>
              </w:rPr>
              <w:t>Adicionar ou remover itens antes de finalizar a compra</w:t>
            </w:r>
          </w:p>
        </w:tc>
      </w:tr>
      <w:tr w:rsidR="006E1A6F" w14:paraId="69A6AEDE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0F92B0A9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098FF2D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726361AA" w14:textId="77777777" w:rsidR="006E1A6F" w:rsidRPr="003607C8" w:rsidRDefault="006E1A6F" w:rsidP="00FC41B0">
            <w:pPr>
              <w:spacing w:before="60" w:after="60"/>
              <w:ind w:left="168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eastAsia="system-ui" w:cstheme="minorHAnsi"/>
                <w:b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Existe uma função para adicionar itens a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cliente seleciona um produto e clica em "Adicionar ao Carrinho"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item é incluído no carrinho com quantidade, preço e subtotal atualizados</w:t>
            </w:r>
          </w:p>
        </w:tc>
      </w:tr>
      <w:tr w:rsidR="006E1A6F" w14:paraId="67C09C38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A8F5B15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8A605B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04359267" w14:textId="77777777" w:rsidR="006E1A6F" w:rsidRPr="003607C8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>exclui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itens n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cliente altera a quantidade ou remove um item d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 e os detalhes do pedido</w:t>
            </w:r>
          </w:p>
          <w:p w14:paraId="163E1BE3" w14:textId="77777777" w:rsidR="006E1A6F" w:rsidRPr="003607C8" w:rsidRDefault="006E1A6F" w:rsidP="00FC41B0">
            <w:pPr>
              <w:spacing w:before="60" w:after="60"/>
              <w:ind w:left="168"/>
              <w:rPr>
                <w:rFonts w:cstheme="minorHAnsi"/>
                <w:color w:val="000000" w:themeColor="text1"/>
              </w:rPr>
            </w:pPr>
          </w:p>
        </w:tc>
      </w:tr>
    </w:tbl>
    <w:p w14:paraId="6335F87E" w14:textId="77777777" w:rsidR="006E1A6F" w:rsidRDefault="006E1A6F" w:rsidP="006E1A6F"/>
    <w:p w14:paraId="288AE60C" w14:textId="77777777" w:rsidR="006E1A6F" w:rsidRDefault="006E1A6F" w:rsidP="006E1A6F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13DC5D40" w14:textId="77777777" w:rsidTr="00FC41B0">
        <w:trPr>
          <w:trHeight w:val="420"/>
        </w:trPr>
        <w:tc>
          <w:tcPr>
            <w:tcW w:w="8505" w:type="dxa"/>
            <w:gridSpan w:val="2"/>
            <w:vAlign w:val="center"/>
          </w:tcPr>
          <w:p w14:paraId="73A81FE4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664D272C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 xml:space="preserve">10 </w:t>
            </w:r>
            <w:r w:rsidRPr="664D272C">
              <w:rPr>
                <w:b/>
                <w:bCs/>
              </w:rPr>
              <w:t>- PBI</w:t>
            </w:r>
            <w:r>
              <w:t xml:space="preserve">: Realizar o </w:t>
            </w:r>
            <w:r w:rsidRPr="664D272C">
              <w:rPr>
                <w:color w:val="000000" w:themeColor="text1"/>
              </w:rPr>
              <w:t>Pagamento</w:t>
            </w:r>
          </w:p>
        </w:tc>
      </w:tr>
      <w:tr w:rsidR="006E1A6F" w14:paraId="431F38DA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07F217A0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  <w:u w:val="single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lastRenderedPageBreak/>
              <w:t>COMO</w:t>
            </w:r>
            <w:r w:rsidRPr="00844485">
              <w:rPr>
                <w:rFonts w:cstheme="minorHAnsi"/>
                <w:color w:val="000000" w:themeColor="text1"/>
              </w:rPr>
              <w:t>: Cliente</w:t>
            </w:r>
          </w:p>
          <w:p w14:paraId="6D811184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844485">
              <w:rPr>
                <w:rFonts w:cstheme="minorHAnsi"/>
                <w:color w:val="000000" w:themeColor="text1"/>
              </w:rPr>
              <w:t>: Realizar o pagamento de produtos</w:t>
            </w:r>
          </w:p>
          <w:p w14:paraId="0B89DE3B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844485">
              <w:rPr>
                <w:rFonts w:cstheme="minorHAnsi"/>
                <w:color w:val="000000" w:themeColor="text1"/>
              </w:rPr>
              <w:t xml:space="preserve">: </w:t>
            </w:r>
            <w:r w:rsidRPr="00844485">
              <w:rPr>
                <w:rFonts w:eastAsiaTheme="minorEastAsia" w:cstheme="minorHAnsi"/>
                <w:color w:val="000000" w:themeColor="text1"/>
              </w:rPr>
              <w:t>Receber o produto</w:t>
            </w:r>
          </w:p>
        </w:tc>
      </w:tr>
      <w:tr w:rsidR="006E1A6F" w14:paraId="21B22909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1FD4DE9C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446CD13A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1DA36DA6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/>
                <w:color w:val="000000" w:themeColor="text1"/>
              </w:rPr>
            </w:pPr>
            <w:r w:rsidRPr="6A0FBFBA">
              <w:rPr>
                <w:rFonts w:eastAsiaTheme="minorEastAsia"/>
                <w:b/>
                <w:color w:val="404040" w:themeColor="text1" w:themeTint="BF"/>
              </w:rPr>
              <w:t>DADO QUE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tem itens no carrinho e selecionou "Finalizar Compra"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QUAND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sistema exibe as opções de pagamento (cartão, PIX, boleto etc.)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ENTÃ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pode escolher um método e prosseguir para a etapa de confirmação</w:t>
            </w:r>
          </w:p>
        </w:tc>
      </w:tr>
      <w:tr w:rsidR="006E1A6F" w14:paraId="7C2938D6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4ADD0CCB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1D40AF60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5594B15E" w14:textId="77777777" w:rsidR="006E1A6F" w:rsidRPr="00844485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Theme="minorEastAsia"/>
                <w:b w:val="0"/>
                <w:color w:val="000000" w:themeColor="text1"/>
              </w:rPr>
            </w:pPr>
            <w:r w:rsidRPr="566ABBCD">
              <w:rPr>
                <w:rFonts w:eastAsiaTheme="minorEastAsia"/>
                <w:color w:val="000000" w:themeColor="text1"/>
              </w:rPr>
              <w:t>DADO QUE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66ABBCD">
              <w:rPr>
                <w:rFonts w:eastAsiaTheme="minorEastAsia"/>
                <w:b w:val="0"/>
                <w:bCs w:val="0"/>
                <w:color w:val="000000" w:themeColor="text1"/>
              </w:rPr>
              <w:t xml:space="preserve">O </w:t>
            </w:r>
            <w:r w:rsidRPr="6F71DA9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cliente acessa a </w:t>
            </w:r>
            <w:r w:rsidRPr="094B4B24">
              <w:rPr>
                <w:rFonts w:eastAsiaTheme="minorEastAsia"/>
                <w:b w:val="0"/>
                <w:bCs w:val="0"/>
                <w:color w:val="000000" w:themeColor="text1"/>
              </w:rPr>
              <w:t>página</w:t>
            </w:r>
            <w:r w:rsidRPr="39D9DD5E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de </w:t>
            </w:r>
            <w:r w:rsidRPr="25555437">
              <w:rPr>
                <w:rFonts w:eastAsiaTheme="minorEastAsia"/>
                <w:b w:val="0"/>
                <w:bCs w:val="0"/>
                <w:color w:val="000000" w:themeColor="text1"/>
              </w:rPr>
              <w:t>pagamento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QUAND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4E8DBC6">
              <w:rPr>
                <w:rFonts w:eastAsiaTheme="minorEastAsia"/>
                <w:b w:val="0"/>
                <w:bCs w:val="0"/>
                <w:color w:val="000000" w:themeColor="text1"/>
              </w:rPr>
              <w:t>Ele</w:t>
            </w:r>
            <w:r w:rsidRPr="1BF25A0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conferir </w:t>
            </w:r>
            <w:r w:rsidRPr="16561723">
              <w:rPr>
                <w:rFonts w:eastAsiaTheme="minorEastAsia"/>
                <w:b w:val="0"/>
                <w:bCs w:val="0"/>
                <w:color w:val="000000" w:themeColor="text1"/>
              </w:rPr>
              <w:t>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</w:t>
            </w:r>
            <w:r w:rsidRPr="7003C9C7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da compra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ENTÃ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sistema 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>mostra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</w:t>
            </w:r>
            <w:r w:rsidRPr="589392CE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</w:t>
            </w:r>
            <w:r w:rsidRPr="153CACAB">
              <w:rPr>
                <w:rFonts w:eastAsiaTheme="minorEastAsia"/>
                <w:b w:val="0"/>
                <w:bCs w:val="0"/>
                <w:color w:val="000000" w:themeColor="text1"/>
              </w:rPr>
              <w:t>atualizado</w:t>
            </w:r>
          </w:p>
          <w:p w14:paraId="44654588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 w:cstheme="minorHAnsi"/>
                <w:color w:val="000000" w:themeColor="text1"/>
              </w:rPr>
            </w:pPr>
          </w:p>
        </w:tc>
      </w:tr>
    </w:tbl>
    <w:p w14:paraId="5476600E" w14:textId="77777777" w:rsidR="006E1A6F" w:rsidRDefault="006E1A6F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7C47AC2E" w14:textId="77777777" w:rsidTr="00FC41B0">
        <w:trPr>
          <w:trHeight w:val="362"/>
        </w:trPr>
        <w:tc>
          <w:tcPr>
            <w:tcW w:w="8500" w:type="dxa"/>
            <w:gridSpan w:val="2"/>
            <w:vAlign w:val="center"/>
          </w:tcPr>
          <w:p w14:paraId="5C4FCBBB" w14:textId="7777777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11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</w:t>
            </w:r>
            <w:r w:rsidRPr="0010537B">
              <w:t xml:space="preserve">tualizar </w:t>
            </w:r>
            <w:proofErr w:type="spellStart"/>
            <w:r w:rsidRPr="0010537B">
              <w:t>grafico</w:t>
            </w:r>
            <w:proofErr w:type="spellEnd"/>
            <w:r w:rsidRPr="0010537B">
              <w:t xml:space="preserve"> de acesso a loja </w:t>
            </w:r>
            <w:proofErr w:type="spellStart"/>
            <w:r w:rsidRPr="0010537B">
              <w:t>fisica</w:t>
            </w:r>
            <w:proofErr w:type="spellEnd"/>
          </w:p>
        </w:tc>
      </w:tr>
      <w:tr w:rsidR="006E1A6F" w14:paraId="442B994A" w14:textId="77777777" w:rsidTr="00FC41B0">
        <w:trPr>
          <w:trHeight w:val="995"/>
        </w:trPr>
        <w:tc>
          <w:tcPr>
            <w:tcW w:w="8500" w:type="dxa"/>
            <w:gridSpan w:val="2"/>
          </w:tcPr>
          <w:p w14:paraId="64A56C73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393E6ED7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 atualizar o gráfico de acesso</w:t>
            </w:r>
          </w:p>
          <w:p w14:paraId="2B2EF9A3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 xml:space="preserve">: visualizar a frequência de pessoas na loja física </w:t>
            </w:r>
          </w:p>
        </w:tc>
      </w:tr>
      <w:tr w:rsidR="006E1A6F" w:rsidRPr="001137C6" w14:paraId="228D94F3" w14:textId="77777777" w:rsidTr="00FC41B0">
        <w:trPr>
          <w:trHeight w:val="1258"/>
        </w:trPr>
        <w:tc>
          <w:tcPr>
            <w:tcW w:w="1233" w:type="dxa"/>
          </w:tcPr>
          <w:p w14:paraId="57A472C4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AD39C99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32B79CB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xiste uma página de gráfico de visitas </w:t>
            </w:r>
          </w:p>
          <w:p w14:paraId="35EC1CEA" w14:textId="777777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>Administrador entra no seu login</w:t>
            </w:r>
            <w:r>
              <w:t xml:space="preserve"> e adiciona pessoa que entrou na loja e o dia que foi</w:t>
            </w:r>
          </w:p>
          <w:p w14:paraId="3E1E1161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gráfico será atualizado conforme foi adicionado pessoa entrou na loja</w:t>
            </w:r>
          </w:p>
        </w:tc>
      </w:tr>
      <w:tr w:rsidR="006E1A6F" w:rsidRPr="001137C6" w14:paraId="1B5F243E" w14:textId="77777777" w:rsidTr="00FC41B0">
        <w:trPr>
          <w:trHeight w:val="983"/>
        </w:trPr>
        <w:tc>
          <w:tcPr>
            <w:tcW w:w="1233" w:type="dxa"/>
          </w:tcPr>
          <w:p w14:paraId="2C97F888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265378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25D092C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 existe uma página de gráfico de visitas</w:t>
            </w:r>
          </w:p>
          <w:p w14:paraId="6635AA02" w14:textId="77777777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Administrador entra no seu login</w:t>
            </w:r>
            <w:r>
              <w:t xml:space="preserve"> e filtra por dia o </w:t>
            </w:r>
            <w:proofErr w:type="spellStart"/>
            <w:r>
              <w:t>grafico</w:t>
            </w:r>
            <w:proofErr w:type="spellEnd"/>
          </w:p>
          <w:p w14:paraId="33C80471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o gráfico será mostrado quantidade de pessoa que entrou na loja naquele dia escolhido</w:t>
            </w:r>
          </w:p>
        </w:tc>
      </w:tr>
      <w:tr w:rsidR="006E1A6F" w:rsidRPr="00667A7A" w14:paraId="5E6247B1" w14:textId="77777777" w:rsidTr="00FC41B0">
        <w:trPr>
          <w:trHeight w:val="141"/>
        </w:trPr>
        <w:tc>
          <w:tcPr>
            <w:tcW w:w="1233" w:type="dxa"/>
          </w:tcPr>
          <w:p w14:paraId="2BFE130D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D2D99DC" w14:textId="77777777" w:rsidR="006E1A6F" w:rsidRPr="00C3567C" w:rsidRDefault="006E1A6F" w:rsidP="00FC41B0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69747957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345FF871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quiser comprar o produto que deixou em sua lista, deverá apertar adicionar ao carrinho</w:t>
            </w:r>
          </w:p>
          <w:p w14:paraId="60CAC7DD" w14:textId="77777777" w:rsidR="006E1A6F" w:rsidRPr="00667A7A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vai adicionar o produto ao carrinho e poderá comprar</w:t>
            </w:r>
          </w:p>
        </w:tc>
      </w:tr>
      <w:tr w:rsidR="006E1A6F" w:rsidRPr="004F21EF" w14:paraId="62666A16" w14:textId="77777777" w:rsidTr="00FC41B0">
        <w:trPr>
          <w:trHeight w:val="557"/>
        </w:trPr>
        <w:tc>
          <w:tcPr>
            <w:tcW w:w="1233" w:type="dxa"/>
          </w:tcPr>
          <w:p w14:paraId="7B654C68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311C54" w14:textId="77777777" w:rsidR="006E1A6F" w:rsidRPr="00C3567C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0F18A7BF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3FE80D26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apertar na imagem do produto</w:t>
            </w:r>
          </w:p>
          <w:p w14:paraId="444D3E93" w14:textId="77777777" w:rsidR="006E1A6F" w:rsidRPr="004F21EF" w:rsidRDefault="006E1A6F" w:rsidP="00FC41B0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terá todas as informações do produto (descrição, tamanhos, estoque</w:t>
            </w:r>
          </w:p>
        </w:tc>
      </w:tr>
    </w:tbl>
    <w:p w14:paraId="0E00C249" w14:textId="77777777" w:rsidR="006E1A6F" w:rsidRDefault="006E1A6F" w:rsidP="006E1A6F"/>
    <w:p w14:paraId="4E2A1A66" w14:textId="77777777" w:rsidR="006E1A6F" w:rsidRDefault="006E1A6F" w:rsidP="006E1A6F"/>
    <w:p w14:paraId="40439784" w14:textId="77777777" w:rsidR="006E1A6F" w:rsidRDefault="006E1A6F" w:rsidP="006E1A6F"/>
    <w:p w14:paraId="7C188255" w14:textId="77777777" w:rsidR="006E1A6F" w:rsidRDefault="006E1A6F" w:rsidP="006E1A6F"/>
    <w:p w14:paraId="534CFFD9" w14:textId="77777777" w:rsidR="006E1A6F" w:rsidRDefault="006E1A6F" w:rsidP="006E1A6F"/>
    <w:p w14:paraId="4C00032B" w14:textId="77777777" w:rsidR="006E1A6F" w:rsidRDefault="006E1A6F" w:rsidP="006E1A6F"/>
    <w:p w14:paraId="37867292" w14:textId="77777777" w:rsidR="006E1A6F" w:rsidRDefault="006E1A6F" w:rsidP="006E1A6F"/>
    <w:p w14:paraId="3BE61EBC" w14:textId="77777777" w:rsidR="006E1A6F" w:rsidRDefault="006E1A6F" w:rsidP="006E1A6F"/>
    <w:p w14:paraId="0635E805" w14:textId="77777777" w:rsidR="006E1A6F" w:rsidRDefault="006E1A6F" w:rsidP="006E1A6F"/>
    <w:p w14:paraId="5D12B380" w14:textId="77777777" w:rsidR="006E1A6F" w:rsidRDefault="006E1A6F" w:rsidP="006E1A6F"/>
    <w:p w14:paraId="317D0B5E" w14:textId="77777777" w:rsidR="006E1A6F" w:rsidRDefault="006E1A6F" w:rsidP="006E1A6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55ADE6FA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2529F52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HISTÓRIA DO USUÁRIO 12 – PBI: Gerenciar banner de descontos</w:t>
            </w:r>
          </w:p>
        </w:tc>
      </w:tr>
      <w:tr w:rsidR="006E1A6F" w14:paraId="6E676F8E" w14:textId="77777777" w:rsidTr="00FC41B0">
        <w:trPr>
          <w:trHeight w:val="995"/>
        </w:trPr>
        <w:tc>
          <w:tcPr>
            <w:tcW w:w="8500" w:type="dxa"/>
            <w:gridSpan w:val="2"/>
          </w:tcPr>
          <w:p w14:paraId="0B82E58E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37AD3F2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Editar o banner da página principal</w:t>
            </w:r>
          </w:p>
          <w:p w14:paraId="0C5D328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PARA</w:t>
            </w:r>
            <w:r>
              <w:t>: Atualizar os clientes de novos descontos e promoções</w:t>
            </w:r>
          </w:p>
        </w:tc>
      </w:tr>
      <w:tr w:rsidR="006E1A6F" w14:paraId="1BDAB84E" w14:textId="77777777" w:rsidTr="00FC41B0">
        <w:trPr>
          <w:trHeight w:val="1258"/>
        </w:trPr>
        <w:tc>
          <w:tcPr>
            <w:tcW w:w="1233" w:type="dxa"/>
          </w:tcPr>
          <w:p w14:paraId="112F7B9F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5A63EED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5C904D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7BCB271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no botão de adicionar banner e escolher imagem</w:t>
            </w:r>
          </w:p>
          <w:p w14:paraId="3BA74A50" w14:textId="77777777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Dentro da página principal o banner será atualizado e </w:t>
            </w:r>
            <w:proofErr w:type="gramStart"/>
            <w:r w:rsidRPr="75961D98">
              <w:rPr>
                <w:rFonts w:ascii="Calibri" w:eastAsia="Calibri" w:hAnsi="Calibri" w:cs="Calibri"/>
                <w:color w:val="000000" w:themeColor="text1"/>
              </w:rPr>
              <w:t>ira</w:t>
            </w:r>
            <w:proofErr w:type="gramEnd"/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aparecer nos banners</w:t>
            </w:r>
          </w:p>
        </w:tc>
      </w:tr>
      <w:tr w:rsidR="006E1A6F" w14:paraId="65C7C591" w14:textId="77777777" w:rsidTr="00FC41B0">
        <w:trPr>
          <w:trHeight w:val="983"/>
        </w:trPr>
        <w:tc>
          <w:tcPr>
            <w:tcW w:w="1233" w:type="dxa"/>
          </w:tcPr>
          <w:p w14:paraId="30DD48A0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lastRenderedPageBreak/>
              <w:t xml:space="preserve">Critério de </w:t>
            </w:r>
          </w:p>
          <w:p w14:paraId="3437F61F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61E9CE7D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61A3795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QUANDO</w:t>
            </w:r>
            <w:r>
              <w:t>: ele apertar remover banner</w:t>
            </w:r>
          </w:p>
          <w:p w14:paraId="5772AF9C" w14:textId="77777777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 dentro da página principal o banner vai ter sido retirado e não aparecera </w:t>
            </w:r>
          </w:p>
        </w:tc>
      </w:tr>
    </w:tbl>
    <w:p w14:paraId="3BF339F9" w14:textId="77777777" w:rsidR="006E1A6F" w:rsidRPr="00A67807" w:rsidRDefault="006E1A6F" w:rsidP="006E1A6F"/>
    <w:p w14:paraId="7D03C751" w14:textId="77777777" w:rsidR="006E1A6F" w:rsidRDefault="006E1A6F" w:rsidP="006E1A6F">
      <w:pPr>
        <w:pStyle w:val="Ttulo1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17699EB0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150261A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HISTÓRIA DO USUÁRIO 13 – PBI: Gerenciar relatório de vendas</w:t>
            </w:r>
          </w:p>
        </w:tc>
      </w:tr>
      <w:tr w:rsidR="006E1A6F" w14:paraId="4C6F13FB" w14:textId="77777777" w:rsidTr="00FC41B0">
        <w:trPr>
          <w:trHeight w:val="995"/>
        </w:trPr>
        <w:tc>
          <w:tcPr>
            <w:tcW w:w="8500" w:type="dxa"/>
            <w:gridSpan w:val="2"/>
          </w:tcPr>
          <w:p w14:paraId="49F976F1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0254CD74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ver as vendas realizadas</w:t>
            </w:r>
          </w:p>
          <w:p w14:paraId="0A5A7CB6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ARA</w:t>
            </w:r>
            <w:r>
              <w:t>: ter controle das vendas e renda mensal</w:t>
            </w:r>
          </w:p>
        </w:tc>
      </w:tr>
      <w:tr w:rsidR="006E1A6F" w14:paraId="35DD14A3" w14:textId="77777777" w:rsidTr="00FC41B0">
        <w:trPr>
          <w:trHeight w:val="1258"/>
        </w:trPr>
        <w:tc>
          <w:tcPr>
            <w:tcW w:w="1233" w:type="dxa"/>
          </w:tcPr>
          <w:p w14:paraId="5C5E680D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2CCAB083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6E259BE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relatório de vendas</w:t>
            </w:r>
          </w:p>
          <w:p w14:paraId="6499CB27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para ver detalhes da venda</w:t>
            </w:r>
          </w:p>
          <w:p w14:paraId="7B137E31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irá aparecer forma de pagamento, dia, horário, cliente, valor e produto</w:t>
            </w:r>
          </w:p>
        </w:tc>
      </w:tr>
      <w:tr w:rsidR="006E1A6F" w14:paraId="65DA8325" w14:textId="77777777" w:rsidTr="00FC41B0">
        <w:trPr>
          <w:trHeight w:val="983"/>
        </w:trPr>
        <w:tc>
          <w:tcPr>
            <w:tcW w:w="1233" w:type="dxa"/>
          </w:tcPr>
          <w:p w14:paraId="7D6D8E59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EFAE41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2A0C443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>o Administrador entra na página de relatório de vendas</w:t>
            </w:r>
          </w:p>
          <w:p w14:paraId="33A16B9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QUAND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filtrar os relatórios de vendas por dia ou por mês</w:t>
            </w:r>
          </w:p>
          <w:p w14:paraId="52AA2F04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ENTÃO</w:t>
            </w:r>
            <w:r>
              <w:t xml:space="preserve">:  irá aparecer as vendas realizadas no período que ele pré-selecionou </w:t>
            </w:r>
          </w:p>
        </w:tc>
      </w:tr>
    </w:tbl>
    <w:p w14:paraId="0AE6025A" w14:textId="77777777" w:rsidR="006E1A6F" w:rsidRDefault="006E1A6F" w:rsidP="006E1A6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35A84A8D" w14:textId="77777777" w:rsidTr="00FC41B0">
        <w:trPr>
          <w:trHeight w:val="300"/>
        </w:trPr>
        <w:tc>
          <w:tcPr>
            <w:tcW w:w="8500" w:type="dxa"/>
            <w:gridSpan w:val="2"/>
            <w:vAlign w:val="center"/>
          </w:tcPr>
          <w:p w14:paraId="34F4FD5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HISTÓRIA DO USUÁRIO 14 – PBI: Gerenciar banner de descontos</w:t>
            </w:r>
          </w:p>
        </w:tc>
      </w:tr>
      <w:tr w:rsidR="006E1A6F" w14:paraId="7C3BF7C9" w14:textId="77777777" w:rsidTr="00FC41B0">
        <w:trPr>
          <w:trHeight w:val="300"/>
        </w:trPr>
        <w:tc>
          <w:tcPr>
            <w:tcW w:w="8500" w:type="dxa"/>
            <w:gridSpan w:val="2"/>
          </w:tcPr>
          <w:p w14:paraId="1440C96F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147C625F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Editar o banner da página principal</w:t>
            </w:r>
          </w:p>
          <w:p w14:paraId="02D68F16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lastRenderedPageBreak/>
              <w:t>PARA</w:t>
            </w:r>
            <w:r>
              <w:t>: Atualizar os clientes de novos descontos e promoções</w:t>
            </w:r>
          </w:p>
        </w:tc>
      </w:tr>
      <w:tr w:rsidR="006E1A6F" w14:paraId="0D3A7ADE" w14:textId="77777777" w:rsidTr="00FC41B0">
        <w:trPr>
          <w:trHeight w:val="300"/>
        </w:trPr>
        <w:tc>
          <w:tcPr>
            <w:tcW w:w="1233" w:type="dxa"/>
          </w:tcPr>
          <w:p w14:paraId="239DCE16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77F7FA54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F4B6EA2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0BE04274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no botão de adicionar banner e escolher imagem</w:t>
            </w:r>
          </w:p>
          <w:p w14:paraId="35620A86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Dentro da página principal o banner será atualizado e </w:t>
            </w:r>
            <w:proofErr w:type="gramStart"/>
            <w:r w:rsidRPr="75961D98">
              <w:rPr>
                <w:rFonts w:ascii="Calibri" w:eastAsia="Calibri" w:hAnsi="Calibri" w:cs="Calibri"/>
                <w:color w:val="000000" w:themeColor="text1"/>
              </w:rPr>
              <w:t>ira</w:t>
            </w:r>
            <w:proofErr w:type="gramEnd"/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aparecer nos banners</w:t>
            </w:r>
          </w:p>
        </w:tc>
      </w:tr>
      <w:tr w:rsidR="006E1A6F" w14:paraId="2AA90857" w14:textId="77777777" w:rsidTr="00FC41B0">
        <w:trPr>
          <w:trHeight w:val="300"/>
        </w:trPr>
        <w:tc>
          <w:tcPr>
            <w:tcW w:w="1233" w:type="dxa"/>
          </w:tcPr>
          <w:p w14:paraId="1788555E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43FABE5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79B26B98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4CD6ACA4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QUANDO</w:t>
            </w:r>
            <w:r>
              <w:t>: ele apertar remover banner</w:t>
            </w:r>
          </w:p>
          <w:p w14:paraId="62A9E452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ENTÃO</w:t>
            </w:r>
            <w:r>
              <w:t>:  dentro da página principal o banner vai ter sido retirado e não aparecera</w:t>
            </w:r>
          </w:p>
        </w:tc>
      </w:tr>
    </w:tbl>
    <w:p w14:paraId="1A5A3586" w14:textId="77777777" w:rsidR="006E1A6F" w:rsidRDefault="006E1A6F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204CEF94" w14:textId="77777777" w:rsidR="00987AFE" w:rsidRDefault="00987AFE" w:rsidP="00FA629D"/>
    <w:p w14:paraId="1FB76C8A" w14:textId="77777777" w:rsidR="00987AFE" w:rsidRDefault="00987AFE" w:rsidP="00FA629D"/>
    <w:p w14:paraId="2F6B4767" w14:textId="77777777" w:rsidR="00987AFE" w:rsidRDefault="00987AFE" w:rsidP="00987AFE">
      <w:pPr>
        <w:pStyle w:val="Ttulo1"/>
      </w:pPr>
      <w:r>
        <w:t>ARTEFATO 6: Modelo Relacional</w:t>
      </w:r>
    </w:p>
    <w:p w14:paraId="5435CFA1" w14:textId="77777777" w:rsidR="00987AFE" w:rsidRDefault="00987AFE" w:rsidP="00FA629D"/>
    <w:p w14:paraId="670B52D0" w14:textId="1C42ABFA" w:rsidR="00851CA4" w:rsidRDefault="006E1A6F" w:rsidP="00FA629D">
      <w:r w:rsidRPr="001D026E">
        <w:rPr>
          <w:noProof/>
        </w:rPr>
        <w:lastRenderedPageBreak/>
        <w:drawing>
          <wp:inline distT="0" distB="0" distL="0" distR="0" wp14:anchorId="44CC4A1F" wp14:editId="6C4458DB">
            <wp:extent cx="7767320" cy="5400040"/>
            <wp:effectExtent l="0" t="0" r="5080" b="0"/>
            <wp:docPr id="1651286772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286772" name="Imagem 1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732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9556065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41980B" w14:textId="77777777" w:rsidR="008B6715" w:rsidRDefault="008B6715" w:rsidP="004E16B3">
      <w:pPr>
        <w:spacing w:after="0" w:line="240" w:lineRule="auto"/>
      </w:pPr>
      <w:r>
        <w:separator/>
      </w:r>
    </w:p>
  </w:endnote>
  <w:endnote w:type="continuationSeparator" w:id="0">
    <w:p w14:paraId="493D0756" w14:textId="77777777" w:rsidR="008B6715" w:rsidRDefault="008B6715" w:rsidP="004E16B3">
      <w:pPr>
        <w:spacing w:after="0" w:line="240" w:lineRule="auto"/>
      </w:pPr>
      <w:r>
        <w:continuationSeparator/>
      </w:r>
    </w:p>
  </w:endnote>
  <w:endnote w:type="continuationNotice" w:id="1">
    <w:p w14:paraId="0FDA64CB" w14:textId="77777777" w:rsidR="008B6715" w:rsidRDefault="008B67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7FC38" w14:textId="77777777" w:rsidR="008B6715" w:rsidRDefault="008B6715" w:rsidP="004E16B3">
      <w:pPr>
        <w:spacing w:after="0" w:line="240" w:lineRule="auto"/>
      </w:pPr>
      <w:r>
        <w:separator/>
      </w:r>
    </w:p>
  </w:footnote>
  <w:footnote w:type="continuationSeparator" w:id="0">
    <w:p w14:paraId="31E2A23D" w14:textId="77777777" w:rsidR="008B6715" w:rsidRDefault="008B6715" w:rsidP="004E16B3">
      <w:pPr>
        <w:spacing w:after="0" w:line="240" w:lineRule="auto"/>
      </w:pPr>
      <w:r>
        <w:continuationSeparator/>
      </w:r>
    </w:p>
  </w:footnote>
  <w:footnote w:type="continuationNotice" w:id="1">
    <w:p w14:paraId="0FA5710C" w14:textId="77777777" w:rsidR="008B6715" w:rsidRDefault="008B671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3C9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DAD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95B16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B6B74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1A6F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95E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715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6AC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327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67FA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2B82"/>
    <w:rsid w:val="00F7469A"/>
    <w:rsid w:val="00F75333"/>
    <w:rsid w:val="00F756F2"/>
    <w:rsid w:val="00F761DF"/>
    <w:rsid w:val="00F76475"/>
    <w:rsid w:val="00F773F1"/>
    <w:rsid w:val="00F77C2A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426</Words>
  <Characters>13106</Characters>
  <Application>Microsoft Office Word</Application>
  <DocSecurity>0</DocSecurity>
  <Lines>109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5501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5-24T04:41:00Z</dcterms:created>
  <dcterms:modified xsi:type="dcterms:W3CDTF">2025-05-24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